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егенджов 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3284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29343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7863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627674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39067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6210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6393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5946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3928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14028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5689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783755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егенджов Гурбанмырат</dc:creator>
  <dc:language>ru-RU</dc:language>
  <cp:keywords/>
  <dcterms:created xsi:type="dcterms:W3CDTF">2025-02-18T09:48:32Z</dcterms:created>
  <dcterms:modified xsi:type="dcterms:W3CDTF">2025-02-18T09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